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31C9" w:rsidRPr="00133512" w:rsidRDefault="00D221EF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sz w:val="16"/>
          <w:szCs w:val="16"/>
        </w:rPr>
      </w:pPr>
      <w:r>
        <w:rPr>
          <w:rFonts w:ascii="Arial Narrow" w:eastAsia="Times New Roman" w:hAnsi="Arial Narrow" w:cs="Times New Roman"/>
          <w:szCs w:val="22"/>
        </w:rPr>
        <w:t>CHANGE IN</w:t>
      </w:r>
      <w:r w:rsidR="00E74BDF">
        <w:rPr>
          <w:rFonts w:ascii="Arial Narrow" w:eastAsia="Times New Roman" w:hAnsi="Arial Narrow" w:cs="Times New Roman"/>
          <w:szCs w:val="22"/>
        </w:rPr>
        <w:t xml:space="preserve"> </w:t>
      </w:r>
      <w:r w:rsidR="001F6651">
        <w:rPr>
          <w:rFonts w:ascii="Arial Narrow" w:eastAsia="Times New Roman" w:hAnsi="Arial Narrow" w:cs="Times New Roman"/>
          <w:szCs w:val="22"/>
        </w:rPr>
        <w:t xml:space="preserve">COMPREHENSIVE EXAMINATION </w:t>
      </w:r>
      <w:r w:rsidR="00E74BDF">
        <w:rPr>
          <w:rFonts w:ascii="Arial Narrow" w:eastAsia="Times New Roman" w:hAnsi="Arial Narrow" w:cs="Times New Roman"/>
          <w:szCs w:val="22"/>
        </w:rPr>
        <w:t>COMMITTEE</w:t>
      </w:r>
    </w:p>
    <w:tbl>
      <w:tblPr>
        <w:tblW w:w="10060" w:type="dxa"/>
        <w:tblLayout w:type="fixed"/>
        <w:tblLook w:val="04A0" w:firstRow="1" w:lastRow="0" w:firstColumn="1" w:lastColumn="0" w:noHBand="0" w:noVBand="1"/>
      </w:tblPr>
      <w:tblGrid>
        <w:gridCol w:w="468"/>
        <w:gridCol w:w="2700"/>
        <w:gridCol w:w="270"/>
        <w:gridCol w:w="360"/>
        <w:gridCol w:w="720"/>
        <w:gridCol w:w="270"/>
        <w:gridCol w:w="1132"/>
        <w:gridCol w:w="1620"/>
        <w:gridCol w:w="90"/>
        <w:gridCol w:w="90"/>
        <w:gridCol w:w="2340"/>
      </w:tblGrid>
      <w:tr w:rsidR="006431C9" w:rsidRPr="00DA0417" w:rsidTr="0007281C">
        <w:tc>
          <w:tcPr>
            <w:tcW w:w="468" w:type="dxa"/>
            <w:tcBorders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1.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:rsidR="006431C9" w:rsidRPr="00DA0417" w:rsidRDefault="00E74BDF" w:rsidP="0013351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 of the Student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622" w:type="dxa"/>
            <w:gridSpan w:val="8"/>
            <w:tcBorders>
              <w:bottom w:val="single" w:sz="4" w:space="0" w:color="auto"/>
            </w:tcBorders>
          </w:tcPr>
          <w:p w:rsidR="004433AC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E74BDF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:rsidTr="0007281C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2.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E74BDF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oll Number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622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9D26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433AC" w:rsidRPr="00DA0417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:rsidTr="0007281C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3.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4653DD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Academic Division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6622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6431C9" w:rsidRPr="00DA0417" w:rsidRDefault="006431C9" w:rsidP="009D26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4433AC" w:rsidRPr="00DA0417" w:rsidRDefault="004433AC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1F6651" w:rsidRPr="00DA0417" w:rsidTr="0007281C">
        <w:trPr>
          <w:trHeight w:val="432"/>
        </w:trPr>
        <w:tc>
          <w:tcPr>
            <w:tcW w:w="468" w:type="dxa"/>
            <w:tcBorders>
              <w:bottom w:val="single" w:sz="4" w:space="0" w:color="auto"/>
            </w:tcBorders>
            <w:vAlign w:val="center"/>
          </w:tcPr>
          <w:p w:rsidR="001F6651" w:rsidRDefault="001F6651" w:rsidP="00A91A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4.</w:t>
            </w:r>
          </w:p>
        </w:tc>
        <w:tc>
          <w:tcPr>
            <w:tcW w:w="3330" w:type="dxa"/>
            <w:gridSpan w:val="3"/>
            <w:tcBorders>
              <w:bottom w:val="single" w:sz="4" w:space="0" w:color="auto"/>
            </w:tcBorders>
            <w:vAlign w:val="center"/>
          </w:tcPr>
          <w:p w:rsidR="001F6651" w:rsidRDefault="001F6651" w:rsidP="00A91A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Mode of Comprehensive Examination:</w:t>
            </w:r>
          </w:p>
        </w:tc>
        <w:tc>
          <w:tcPr>
            <w:tcW w:w="6262" w:type="dxa"/>
            <w:gridSpan w:val="7"/>
            <w:tcBorders>
              <w:bottom w:val="single" w:sz="4" w:space="0" w:color="auto"/>
            </w:tcBorders>
            <w:vAlign w:val="center"/>
          </w:tcPr>
          <w:p w:rsidR="001F6651" w:rsidRDefault="001F6651" w:rsidP="00A91A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proofErr w:type="gramStart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Oral  only</w:t>
            </w:r>
            <w:proofErr w:type="gramEnd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      /        Written only    /     Both Oral and Written </w:t>
            </w:r>
          </w:p>
        </w:tc>
      </w:tr>
      <w:tr w:rsidR="001F6651" w:rsidRPr="00DA0417" w:rsidTr="0007281C">
        <w:trPr>
          <w:trHeight w:val="432"/>
        </w:trPr>
        <w:tc>
          <w:tcPr>
            <w:tcW w:w="468" w:type="dxa"/>
            <w:tcBorders>
              <w:bottom w:val="single" w:sz="4" w:space="0" w:color="auto"/>
            </w:tcBorders>
            <w:vAlign w:val="center"/>
          </w:tcPr>
          <w:p w:rsidR="001F6651" w:rsidRDefault="001F6651" w:rsidP="00A91A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5.</w:t>
            </w:r>
          </w:p>
        </w:tc>
        <w:tc>
          <w:tcPr>
            <w:tcW w:w="4320" w:type="dxa"/>
            <w:gridSpan w:val="5"/>
            <w:tcBorders>
              <w:bottom w:val="single" w:sz="4" w:space="0" w:color="auto"/>
            </w:tcBorders>
            <w:vAlign w:val="center"/>
          </w:tcPr>
          <w:p w:rsidR="001F6651" w:rsidRDefault="001F6651" w:rsidP="00A91A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Date of Comprehensive Examination:</w:t>
            </w:r>
          </w:p>
        </w:tc>
        <w:tc>
          <w:tcPr>
            <w:tcW w:w="5272" w:type="dxa"/>
            <w:gridSpan w:val="5"/>
            <w:tcBorders>
              <w:bottom w:val="single" w:sz="4" w:space="0" w:color="auto"/>
            </w:tcBorders>
            <w:vAlign w:val="center"/>
          </w:tcPr>
          <w:p w:rsidR="001F6651" w:rsidRDefault="001F6651" w:rsidP="00A91A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proofErr w:type="gramStart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Oral:..</w:t>
            </w:r>
            <w:proofErr w:type="gramEnd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…………………………..  </w:t>
            </w:r>
            <w:proofErr w:type="gramStart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Written:…</w:t>
            </w:r>
            <w:proofErr w:type="gramEnd"/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………………………</w:t>
            </w:r>
          </w:p>
        </w:tc>
      </w:tr>
      <w:tr w:rsidR="004433AC" w:rsidRPr="00DA0417" w:rsidTr="0007281C">
        <w:tc>
          <w:tcPr>
            <w:tcW w:w="468" w:type="dxa"/>
            <w:tcBorders>
              <w:top w:val="single" w:sz="4" w:space="0" w:color="auto"/>
            </w:tcBorders>
          </w:tcPr>
          <w:p w:rsidR="004433AC" w:rsidRPr="00DA0417" w:rsidRDefault="001F6651" w:rsidP="001F665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6</w:t>
            </w:r>
            <w:r w:rsidR="004433AC"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9592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:rsidR="004433AC" w:rsidRPr="00DA0417" w:rsidRDefault="00C02F7D" w:rsidP="001F665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Already approved</w:t>
            </w:r>
            <w:r w:rsidR="00D221EF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</w:t>
            </w:r>
            <w:r w:rsidR="001F6651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Comprehensive Examination Committee </w:t>
            </w:r>
            <w:r w:rsidR="004E0E8E">
              <w:rPr>
                <w:rFonts w:ascii="Arial Narrow" w:eastAsia="Times New Roman" w:hAnsi="Arial Narrow" w:cs="Times New Roman"/>
                <w:b w:val="0"/>
                <w:szCs w:val="22"/>
              </w:rPr>
              <w:t>Members</w:t>
            </w:r>
            <w:r w:rsidR="00666F0C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</w:tr>
      <w:tr w:rsidR="001F6651" w:rsidRPr="001964B8" w:rsidTr="0007281C">
        <w:tc>
          <w:tcPr>
            <w:tcW w:w="468" w:type="dxa"/>
          </w:tcPr>
          <w:p w:rsidR="001F6651" w:rsidRPr="001964B8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7072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1F6651" w:rsidRPr="001964B8" w:rsidRDefault="001F6651" w:rsidP="001F665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</w:t>
            </w:r>
          </w:p>
        </w:tc>
        <w:tc>
          <w:tcPr>
            <w:tcW w:w="252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1F6651" w:rsidRPr="001964B8" w:rsidRDefault="00FF24D5" w:rsidP="00FF24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ole in the Committee</w:t>
            </w:r>
          </w:p>
        </w:tc>
      </w:tr>
      <w:tr w:rsidR="001F6651" w:rsidRPr="00DA0417" w:rsidTr="0007281C">
        <w:trPr>
          <w:trHeight w:val="432"/>
        </w:trPr>
        <w:tc>
          <w:tcPr>
            <w:tcW w:w="468" w:type="dxa"/>
            <w:vAlign w:val="center"/>
          </w:tcPr>
          <w:p w:rsidR="001F6651" w:rsidRPr="00DA0417" w:rsidRDefault="001F6651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707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6651" w:rsidRPr="00DA0417" w:rsidRDefault="001F6651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6651" w:rsidRPr="00DA0417" w:rsidRDefault="00FF24D5" w:rsidP="00FF24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Chairperson</w:t>
            </w:r>
          </w:p>
        </w:tc>
      </w:tr>
      <w:tr w:rsidR="001F6651" w:rsidRPr="00DA0417" w:rsidTr="0007281C">
        <w:trPr>
          <w:trHeight w:val="432"/>
        </w:trPr>
        <w:tc>
          <w:tcPr>
            <w:tcW w:w="468" w:type="dxa"/>
            <w:vAlign w:val="center"/>
          </w:tcPr>
          <w:p w:rsidR="001F6651" w:rsidRPr="00DA0417" w:rsidRDefault="001F6651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707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6651" w:rsidRPr="00DA0417" w:rsidRDefault="001F6651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6651" w:rsidRPr="00DA0417" w:rsidRDefault="00FF24D5" w:rsidP="00FF24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Member</w:t>
            </w:r>
          </w:p>
        </w:tc>
      </w:tr>
      <w:tr w:rsidR="001F6651" w:rsidRPr="00DA0417" w:rsidTr="0007281C">
        <w:trPr>
          <w:trHeight w:val="432"/>
        </w:trPr>
        <w:tc>
          <w:tcPr>
            <w:tcW w:w="468" w:type="dxa"/>
            <w:vAlign w:val="center"/>
          </w:tcPr>
          <w:p w:rsidR="001F6651" w:rsidRPr="00DA0417" w:rsidRDefault="001F6651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707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6651" w:rsidRPr="00DA0417" w:rsidRDefault="001F6651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6651" w:rsidRPr="00DA0417" w:rsidRDefault="00FF24D5" w:rsidP="00FF24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Member</w:t>
            </w:r>
          </w:p>
        </w:tc>
      </w:tr>
      <w:tr w:rsidR="001F6651" w:rsidRPr="00DA0417" w:rsidTr="0007281C">
        <w:trPr>
          <w:trHeight w:val="432"/>
        </w:trPr>
        <w:tc>
          <w:tcPr>
            <w:tcW w:w="468" w:type="dxa"/>
            <w:vAlign w:val="center"/>
          </w:tcPr>
          <w:p w:rsidR="001F6651" w:rsidRPr="00DA0417" w:rsidRDefault="001F6651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707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6651" w:rsidRPr="00DA0417" w:rsidRDefault="001F6651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bookmarkStart w:id="0" w:name="_GoBack"/>
            <w:bookmarkEnd w:id="0"/>
          </w:p>
        </w:tc>
        <w:tc>
          <w:tcPr>
            <w:tcW w:w="252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6651" w:rsidRPr="00DA0417" w:rsidRDefault="00FF24D5" w:rsidP="00FF24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Member</w:t>
            </w:r>
          </w:p>
        </w:tc>
      </w:tr>
      <w:tr w:rsidR="001F6651" w:rsidRPr="00DA0417" w:rsidTr="0007281C">
        <w:trPr>
          <w:trHeight w:val="432"/>
        </w:trPr>
        <w:tc>
          <w:tcPr>
            <w:tcW w:w="468" w:type="dxa"/>
            <w:vAlign w:val="center"/>
          </w:tcPr>
          <w:p w:rsidR="001F6651" w:rsidRPr="00DA0417" w:rsidRDefault="001F6651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707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6651" w:rsidRPr="00DA0417" w:rsidRDefault="001F6651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6651" w:rsidRPr="00DA0417" w:rsidRDefault="00FF24D5" w:rsidP="00FF24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Member</w:t>
            </w:r>
          </w:p>
        </w:tc>
      </w:tr>
      <w:tr w:rsidR="001F6651" w:rsidRPr="00DA0417" w:rsidTr="0007281C">
        <w:trPr>
          <w:trHeight w:val="432"/>
        </w:trPr>
        <w:tc>
          <w:tcPr>
            <w:tcW w:w="468" w:type="dxa"/>
            <w:tcBorders>
              <w:bottom w:val="single" w:sz="4" w:space="0" w:color="auto"/>
            </w:tcBorders>
            <w:vAlign w:val="center"/>
          </w:tcPr>
          <w:p w:rsidR="001F6651" w:rsidRPr="00DA0417" w:rsidRDefault="001F6651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707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6651" w:rsidRPr="00DA0417" w:rsidRDefault="001F6651" w:rsidP="00E316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6651" w:rsidRPr="00DA0417" w:rsidRDefault="00FF24D5" w:rsidP="00FF24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Member</w:t>
            </w:r>
          </w:p>
        </w:tc>
      </w:tr>
      <w:tr w:rsidR="00D221EF" w:rsidRPr="00DA0417" w:rsidTr="0007281C">
        <w:tc>
          <w:tcPr>
            <w:tcW w:w="468" w:type="dxa"/>
            <w:tcBorders>
              <w:top w:val="single" w:sz="4" w:space="0" w:color="auto"/>
            </w:tcBorders>
          </w:tcPr>
          <w:p w:rsidR="00D221EF" w:rsidRPr="00DA0417" w:rsidRDefault="001F6651" w:rsidP="002835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7</w:t>
            </w:r>
            <w:r w:rsidR="00D221EF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9592" w:type="dxa"/>
            <w:gridSpan w:val="10"/>
            <w:tcBorders>
              <w:top w:val="single" w:sz="4" w:space="0" w:color="auto"/>
            </w:tcBorders>
          </w:tcPr>
          <w:p w:rsidR="00D221EF" w:rsidRPr="00DA0417" w:rsidRDefault="000B27D5" w:rsidP="001F665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The following members of </w:t>
            </w:r>
            <w:r w:rsidR="001F6651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Comprehensive Examination 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Committee</w:t>
            </w:r>
            <w:r w:rsidR="00D221EF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from the above list are replaced:</w:t>
            </w:r>
          </w:p>
        </w:tc>
      </w:tr>
      <w:tr w:rsidR="001F6651" w:rsidRPr="00DA0417" w:rsidTr="0007281C">
        <w:tc>
          <w:tcPr>
            <w:tcW w:w="468" w:type="dxa"/>
          </w:tcPr>
          <w:p w:rsidR="001F6651" w:rsidRPr="00DA0417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050" w:type="dxa"/>
            <w:gridSpan w:val="4"/>
            <w:tcBorders>
              <w:top w:val="single" w:sz="4" w:space="0" w:color="auto"/>
            </w:tcBorders>
          </w:tcPr>
          <w:p w:rsidR="001F6651" w:rsidRPr="00DA0417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</w:t>
            </w:r>
          </w:p>
        </w:tc>
        <w:tc>
          <w:tcPr>
            <w:tcW w:w="3202" w:type="dxa"/>
            <w:gridSpan w:val="5"/>
            <w:tcBorders>
              <w:top w:val="single" w:sz="4" w:space="0" w:color="auto"/>
            </w:tcBorders>
          </w:tcPr>
          <w:p w:rsidR="001F6651" w:rsidRPr="00DA0417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eason for Change</w:t>
            </w:r>
          </w:p>
        </w:tc>
        <w:tc>
          <w:tcPr>
            <w:tcW w:w="2340" w:type="dxa"/>
            <w:tcBorders>
              <w:top w:val="single" w:sz="4" w:space="0" w:color="auto"/>
            </w:tcBorders>
          </w:tcPr>
          <w:p w:rsidR="001F6651" w:rsidRPr="00DA0417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Signature, if available</w:t>
            </w:r>
          </w:p>
        </w:tc>
      </w:tr>
      <w:tr w:rsidR="001F6651" w:rsidRPr="00DA0417" w:rsidTr="0007281C">
        <w:trPr>
          <w:trHeight w:val="432"/>
        </w:trPr>
        <w:tc>
          <w:tcPr>
            <w:tcW w:w="468" w:type="dxa"/>
          </w:tcPr>
          <w:p w:rsidR="001F6651" w:rsidRPr="00DA0417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050" w:type="dxa"/>
            <w:gridSpan w:val="4"/>
            <w:tcBorders>
              <w:top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202" w:type="dxa"/>
            <w:gridSpan w:val="5"/>
            <w:tcBorders>
              <w:top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340" w:type="dxa"/>
            <w:tcBorders>
              <w:top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1F6651" w:rsidRPr="00DA0417" w:rsidTr="0007281C">
        <w:trPr>
          <w:trHeight w:val="432"/>
        </w:trPr>
        <w:tc>
          <w:tcPr>
            <w:tcW w:w="468" w:type="dxa"/>
          </w:tcPr>
          <w:p w:rsidR="001F6651" w:rsidRPr="00DA0417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05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20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1F6651" w:rsidRPr="00DA0417" w:rsidTr="0007281C">
        <w:trPr>
          <w:trHeight w:val="432"/>
        </w:trPr>
        <w:tc>
          <w:tcPr>
            <w:tcW w:w="468" w:type="dxa"/>
          </w:tcPr>
          <w:p w:rsidR="001F6651" w:rsidRPr="00DA0417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05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20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D221EF" w:rsidRPr="00DA0417" w:rsidTr="0007281C">
        <w:tc>
          <w:tcPr>
            <w:tcW w:w="468" w:type="dxa"/>
            <w:tcBorders>
              <w:top w:val="single" w:sz="4" w:space="0" w:color="auto"/>
            </w:tcBorders>
          </w:tcPr>
          <w:p w:rsidR="00D221EF" w:rsidRPr="00DA0417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8</w:t>
            </w:r>
            <w:r w:rsidR="00D221EF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9592" w:type="dxa"/>
            <w:gridSpan w:val="10"/>
            <w:tcBorders>
              <w:top w:val="single" w:sz="4" w:space="0" w:color="auto"/>
            </w:tcBorders>
          </w:tcPr>
          <w:p w:rsidR="00D221EF" w:rsidRDefault="00D221EF" w:rsidP="001F665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The </w:t>
            </w:r>
            <w:r w:rsidR="006C2217">
              <w:rPr>
                <w:rFonts w:ascii="Arial Narrow" w:eastAsia="Times New Roman" w:hAnsi="Arial Narrow" w:cs="Times New Roman"/>
                <w:b w:val="0"/>
                <w:szCs w:val="22"/>
              </w:rPr>
              <w:t>following new</w:t>
            </w:r>
            <w:r w:rsidR="000B27D5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members </w:t>
            </w:r>
            <w:r w:rsidR="006C2217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are inducted in the </w:t>
            </w:r>
            <w:r w:rsidR="001F6651"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Comprehensive Examination </w:t>
            </w:r>
            <w:r w:rsidR="001E0298">
              <w:rPr>
                <w:rFonts w:ascii="Arial Narrow" w:eastAsia="Times New Roman" w:hAnsi="Arial Narrow" w:cs="Times New Roman"/>
                <w:b w:val="0"/>
                <w:szCs w:val="22"/>
              </w:rPr>
              <w:t>Committee:</w:t>
            </w:r>
          </w:p>
        </w:tc>
      </w:tr>
      <w:tr w:rsidR="001F6651" w:rsidRPr="00DA0417" w:rsidTr="0007281C">
        <w:tc>
          <w:tcPr>
            <w:tcW w:w="468" w:type="dxa"/>
          </w:tcPr>
          <w:p w:rsidR="001F6651" w:rsidRPr="00DA0417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050" w:type="dxa"/>
            <w:gridSpan w:val="4"/>
            <w:tcBorders>
              <w:top w:val="single" w:sz="4" w:space="0" w:color="auto"/>
            </w:tcBorders>
          </w:tcPr>
          <w:p w:rsidR="001F6651" w:rsidRDefault="001F6651" w:rsidP="001F665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</w:t>
            </w:r>
          </w:p>
        </w:tc>
        <w:tc>
          <w:tcPr>
            <w:tcW w:w="3112" w:type="dxa"/>
            <w:gridSpan w:val="4"/>
            <w:tcBorders>
              <w:top w:val="single" w:sz="4" w:space="0" w:color="auto"/>
            </w:tcBorders>
          </w:tcPr>
          <w:p w:rsidR="001F6651" w:rsidRDefault="00FF24D5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ole in the Committee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Signature</w:t>
            </w:r>
          </w:p>
        </w:tc>
      </w:tr>
      <w:tr w:rsidR="001F6651" w:rsidRPr="00DA0417" w:rsidTr="0007281C">
        <w:trPr>
          <w:trHeight w:val="432"/>
        </w:trPr>
        <w:tc>
          <w:tcPr>
            <w:tcW w:w="468" w:type="dxa"/>
          </w:tcPr>
          <w:p w:rsidR="001F6651" w:rsidRPr="00DA0417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050" w:type="dxa"/>
            <w:gridSpan w:val="4"/>
            <w:tcBorders>
              <w:top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112" w:type="dxa"/>
            <w:gridSpan w:val="4"/>
            <w:tcBorders>
              <w:top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1F6651" w:rsidRPr="00DA0417" w:rsidTr="0007281C">
        <w:trPr>
          <w:trHeight w:val="432"/>
        </w:trPr>
        <w:tc>
          <w:tcPr>
            <w:tcW w:w="468" w:type="dxa"/>
          </w:tcPr>
          <w:p w:rsidR="001F6651" w:rsidRPr="00DA0417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05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11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1F6651" w:rsidRPr="00DA0417" w:rsidTr="0007281C">
        <w:trPr>
          <w:trHeight w:val="432"/>
        </w:trPr>
        <w:tc>
          <w:tcPr>
            <w:tcW w:w="468" w:type="dxa"/>
            <w:tcBorders>
              <w:bottom w:val="single" w:sz="4" w:space="0" w:color="auto"/>
            </w:tcBorders>
          </w:tcPr>
          <w:p w:rsidR="001F6651" w:rsidRPr="00DA0417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405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11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1F6651" w:rsidRPr="00DA0417" w:rsidTr="0007281C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1F6651" w:rsidRPr="00DA0417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5452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1F6651" w:rsidRPr="00E31622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1F6651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0744B4" w:rsidRDefault="000744B4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1F6651" w:rsidRPr="001F4B01" w:rsidRDefault="001F6651" w:rsidP="000744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 w:rsidRPr="001F4B01">
              <w:rPr>
                <w:rFonts w:ascii="Arial Narrow" w:eastAsia="Times New Roman" w:hAnsi="Arial Narrow" w:cs="Times New Roman"/>
                <w:szCs w:val="22"/>
              </w:rPr>
              <w:t xml:space="preserve">Signature of </w:t>
            </w:r>
            <w:r>
              <w:rPr>
                <w:rFonts w:ascii="Arial Narrow" w:eastAsia="Times New Roman" w:hAnsi="Arial Narrow" w:cs="Times New Roman"/>
                <w:szCs w:val="22"/>
              </w:rPr>
              <w:t xml:space="preserve">Member </w:t>
            </w:r>
            <w:r w:rsidRPr="001F4B01">
              <w:rPr>
                <w:rFonts w:ascii="Arial Narrow" w:eastAsia="Times New Roman" w:hAnsi="Arial Narrow" w:cs="Times New Roman"/>
                <w:szCs w:val="22"/>
              </w:rPr>
              <w:t>Secretary</w:t>
            </w:r>
            <w:r w:rsidR="000744B4">
              <w:rPr>
                <w:rFonts w:ascii="Arial Narrow" w:eastAsia="Times New Roman" w:hAnsi="Arial Narrow" w:cs="Times New Roman"/>
                <w:szCs w:val="22"/>
              </w:rPr>
              <w:t xml:space="preserve">, </w:t>
            </w:r>
            <w:r w:rsidRPr="001F4B01">
              <w:rPr>
                <w:rFonts w:ascii="Arial Narrow" w:eastAsia="Times New Roman" w:hAnsi="Arial Narrow" w:cs="Times New Roman"/>
                <w:sz w:val="20"/>
                <w:szCs w:val="20"/>
              </w:rPr>
              <w:t>DPPC</w:t>
            </w:r>
          </w:p>
        </w:tc>
        <w:tc>
          <w:tcPr>
            <w:tcW w:w="414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1F6651" w:rsidRPr="00E31622" w:rsidRDefault="001F6651" w:rsidP="00DA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1F6651" w:rsidRDefault="001F6651" w:rsidP="00D221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0744B4" w:rsidRDefault="000744B4" w:rsidP="00D221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1F6651" w:rsidRPr="00E31622" w:rsidRDefault="001F6651" w:rsidP="000744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 w:rsidRPr="00E31622">
              <w:rPr>
                <w:rFonts w:ascii="Arial Narrow" w:eastAsia="Times New Roman" w:hAnsi="Arial Narrow" w:cs="Times New Roman"/>
                <w:szCs w:val="22"/>
              </w:rPr>
              <w:t>Signature of Chairperson</w:t>
            </w:r>
            <w:r w:rsidR="000744B4">
              <w:rPr>
                <w:rFonts w:ascii="Arial Narrow" w:eastAsia="Times New Roman" w:hAnsi="Arial Narrow" w:cs="Times New Roman"/>
                <w:szCs w:val="22"/>
              </w:rPr>
              <w:t xml:space="preserve">, </w:t>
            </w:r>
            <w:r w:rsidRPr="001F4B01">
              <w:rPr>
                <w:rFonts w:ascii="Arial Narrow" w:eastAsia="Times New Roman" w:hAnsi="Arial Narrow" w:cs="Times New Roman"/>
                <w:sz w:val="20"/>
                <w:szCs w:val="20"/>
              </w:rPr>
              <w:t>DPPC</w:t>
            </w:r>
          </w:p>
        </w:tc>
      </w:tr>
      <w:tr w:rsidR="003D09BF" w:rsidRPr="00DA0417" w:rsidTr="0007281C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:rsidR="003D09BF" w:rsidRPr="00DA0417" w:rsidRDefault="003D09BF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5452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3D09BF" w:rsidRDefault="003D09BF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Remark, if any:                                               Put up for approval.</w:t>
            </w:r>
          </w:p>
          <w:p w:rsidR="003D09BF" w:rsidRDefault="003D09BF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3D09BF" w:rsidRDefault="003D09BF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3D09BF" w:rsidRDefault="003D09BF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Date:                        Dealing Staff of Academic </w:t>
            </w:r>
            <w:r w:rsidR="0007281C">
              <w:rPr>
                <w:rFonts w:ascii="Arial Narrow" w:eastAsia="Times New Roman" w:hAnsi="Arial Narrow" w:cs="Times New Roman"/>
                <w:b w:val="0"/>
                <w:szCs w:val="22"/>
              </w:rPr>
              <w:t>Research</w:t>
            </w: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 Section</w:t>
            </w:r>
          </w:p>
        </w:tc>
        <w:tc>
          <w:tcPr>
            <w:tcW w:w="414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2443FB" w:rsidRDefault="002443FB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</w:p>
          <w:p w:rsidR="003D09BF" w:rsidRPr="00E31622" w:rsidRDefault="003D09BF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  <w:r w:rsidRPr="00E31622">
              <w:rPr>
                <w:rFonts w:ascii="Arial Narrow" w:eastAsia="Times New Roman" w:hAnsi="Arial Narrow" w:cs="Times New Roman"/>
                <w:szCs w:val="22"/>
              </w:rPr>
              <w:t>Approved</w:t>
            </w:r>
          </w:p>
          <w:p w:rsidR="003D09BF" w:rsidRDefault="003D09BF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:rsidR="003D09BF" w:rsidRDefault="003D09BF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:rsidR="003D09BF" w:rsidRPr="00DA0417" w:rsidRDefault="00ED59DE" w:rsidP="005452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b w:val="0"/>
                <w:szCs w:val="22"/>
              </w:rPr>
            </w:pPr>
            <w:proofErr w:type="spellStart"/>
            <w:r>
              <w:rPr>
                <w:rFonts w:ascii="Arial Narrow" w:eastAsia="Times New Roman" w:hAnsi="Arial Narrow" w:cs="Times New Roman"/>
                <w:szCs w:val="22"/>
              </w:rPr>
              <w:t>ADoAR</w:t>
            </w:r>
            <w:proofErr w:type="spellEnd"/>
            <w:r>
              <w:rPr>
                <w:rFonts w:ascii="Arial Narrow" w:eastAsia="Times New Roman" w:hAnsi="Arial Narrow" w:cs="Times New Roman"/>
                <w:szCs w:val="22"/>
              </w:rPr>
              <w:t>/</w:t>
            </w:r>
            <w:proofErr w:type="spellStart"/>
            <w:r>
              <w:rPr>
                <w:rFonts w:ascii="Arial Narrow" w:eastAsia="Times New Roman" w:hAnsi="Arial Narrow" w:cs="Times New Roman"/>
                <w:szCs w:val="22"/>
              </w:rPr>
              <w:t>DoAR</w:t>
            </w:r>
            <w:proofErr w:type="spellEnd"/>
          </w:p>
        </w:tc>
      </w:tr>
    </w:tbl>
    <w:p w:rsidR="00FE01BE" w:rsidRPr="00FE01BE" w:rsidRDefault="00FE01BE" w:rsidP="001F66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 Narrow" w:eastAsia="Times New Roman" w:hAnsi="Arial Narrow" w:cs="Times New Roman"/>
          <w:b w:val="0"/>
          <w:sz w:val="18"/>
        </w:rPr>
      </w:pPr>
    </w:p>
    <w:sectPr w:rsidR="00FE01BE" w:rsidRPr="00FE01BE" w:rsidSect="00B22946">
      <w:headerReference w:type="default" r:id="rId7"/>
      <w:footerReference w:type="default" r:id="rId8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34B0" w:rsidRDefault="00BF34B0" w:rsidP="00E7233E">
      <w:r>
        <w:separator/>
      </w:r>
    </w:p>
  </w:endnote>
  <w:endnote w:type="continuationSeparator" w:id="0">
    <w:p w:rsidR="00BF34B0" w:rsidRDefault="00BF34B0" w:rsidP="00E72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5B01" w:rsidRPr="00361C25" w:rsidRDefault="00CA5B01" w:rsidP="00CA5B01">
    <w:pPr>
      <w:pStyle w:val="Heading3"/>
      <w:ind w:left="540" w:hanging="540"/>
      <w:jc w:val="both"/>
      <w:rPr>
        <w:b w:val="0"/>
        <w:bCs w:val="0"/>
        <w:color w:val="999999"/>
        <w:sz w:val="16"/>
        <w:szCs w:val="16"/>
      </w:rPr>
    </w:pPr>
    <w:r w:rsidRPr="00361C25">
      <w:rPr>
        <w:color w:val="999999"/>
        <w:sz w:val="16"/>
        <w:szCs w:val="16"/>
      </w:rPr>
      <w:t>Note:</w:t>
    </w:r>
    <w:r w:rsidRPr="00361C25">
      <w:rPr>
        <w:b w:val="0"/>
        <w:bCs w:val="0"/>
        <w:color w:val="999999"/>
        <w:sz w:val="16"/>
        <w:szCs w:val="16"/>
      </w:rPr>
      <w:t xml:space="preserve"> </w:t>
    </w:r>
    <w:r>
      <w:rPr>
        <w:b w:val="0"/>
        <w:bCs w:val="0"/>
        <w:color w:val="999999"/>
        <w:sz w:val="16"/>
        <w:szCs w:val="16"/>
      </w:rPr>
      <w:t xml:space="preserve">After </w:t>
    </w:r>
    <w:r w:rsidR="00784231">
      <w:rPr>
        <w:b w:val="0"/>
        <w:bCs w:val="0"/>
        <w:color w:val="999999"/>
        <w:sz w:val="16"/>
        <w:szCs w:val="16"/>
      </w:rPr>
      <w:t xml:space="preserve">the </w:t>
    </w:r>
    <w:r>
      <w:rPr>
        <w:b w:val="0"/>
        <w:bCs w:val="0"/>
        <w:color w:val="999999"/>
        <w:sz w:val="16"/>
        <w:szCs w:val="16"/>
      </w:rPr>
      <w:t xml:space="preserve">signature of the </w:t>
    </w:r>
    <w:r w:rsidR="00D875E7" w:rsidRPr="00D875E7">
      <w:rPr>
        <w:b w:val="0"/>
        <w:bCs w:val="0"/>
        <w:color w:val="999999"/>
        <w:sz w:val="16"/>
        <w:szCs w:val="16"/>
      </w:rPr>
      <w:t>ADoAR/DoAR</w:t>
    </w:r>
    <w:r>
      <w:rPr>
        <w:b w:val="0"/>
        <w:bCs w:val="0"/>
        <w:color w:val="999999"/>
        <w:sz w:val="16"/>
        <w:szCs w:val="16"/>
      </w:rPr>
      <w:t xml:space="preserve">, </w:t>
    </w:r>
    <w:r w:rsidR="005A2871">
      <w:rPr>
        <w:b w:val="0"/>
        <w:bCs w:val="0"/>
        <w:color w:val="999999"/>
        <w:sz w:val="16"/>
        <w:szCs w:val="16"/>
      </w:rPr>
      <w:t xml:space="preserve">the </w:t>
    </w:r>
    <w:r>
      <w:rPr>
        <w:b w:val="0"/>
        <w:bCs w:val="0"/>
        <w:color w:val="999999"/>
        <w:sz w:val="16"/>
        <w:szCs w:val="16"/>
      </w:rPr>
      <w:t xml:space="preserve">original </w:t>
    </w:r>
    <w:r w:rsidR="005A2871">
      <w:rPr>
        <w:b w:val="0"/>
        <w:bCs w:val="0"/>
        <w:color w:val="999999"/>
        <w:sz w:val="16"/>
        <w:szCs w:val="16"/>
      </w:rPr>
      <w:t xml:space="preserve">is </w:t>
    </w:r>
    <w:r>
      <w:rPr>
        <w:b w:val="0"/>
        <w:bCs w:val="0"/>
        <w:color w:val="999999"/>
        <w:sz w:val="16"/>
        <w:szCs w:val="16"/>
      </w:rPr>
      <w:t xml:space="preserve">to be kept in the personal file </w:t>
    </w:r>
    <w:r w:rsidR="003B1BEE">
      <w:rPr>
        <w:b w:val="0"/>
        <w:bCs w:val="0"/>
        <w:color w:val="999999"/>
        <w:sz w:val="16"/>
        <w:szCs w:val="16"/>
      </w:rPr>
      <w:t>of the student</w:t>
    </w:r>
    <w:r w:rsidR="006C0AC7">
      <w:rPr>
        <w:b w:val="0"/>
        <w:bCs w:val="0"/>
        <w:color w:val="999999"/>
        <w:sz w:val="16"/>
        <w:szCs w:val="16"/>
      </w:rPr>
      <w:t xml:space="preserve"> in the Academic </w:t>
    </w:r>
    <w:r w:rsidR="0007281C">
      <w:rPr>
        <w:b w:val="0"/>
        <w:bCs w:val="0"/>
        <w:color w:val="999999"/>
        <w:sz w:val="16"/>
        <w:szCs w:val="16"/>
      </w:rPr>
      <w:t>Research</w:t>
    </w:r>
    <w:r w:rsidR="006C0AC7">
      <w:rPr>
        <w:b w:val="0"/>
        <w:bCs w:val="0"/>
        <w:color w:val="999999"/>
        <w:sz w:val="16"/>
        <w:szCs w:val="16"/>
      </w:rPr>
      <w:t xml:space="preserve"> Section</w:t>
    </w:r>
    <w:r w:rsidR="00784231">
      <w:rPr>
        <w:b w:val="0"/>
        <w:bCs w:val="0"/>
        <w:color w:val="999999"/>
        <w:sz w:val="16"/>
        <w:szCs w:val="16"/>
      </w:rPr>
      <w:t xml:space="preserve">. A </w:t>
    </w:r>
    <w:r w:rsidR="00275A63">
      <w:rPr>
        <w:b w:val="0"/>
        <w:bCs w:val="0"/>
        <w:color w:val="999999"/>
        <w:sz w:val="16"/>
        <w:szCs w:val="16"/>
      </w:rPr>
      <w:t xml:space="preserve">photocopy/ scanned </w:t>
    </w:r>
    <w:r w:rsidR="00B34A5B">
      <w:rPr>
        <w:b w:val="0"/>
        <w:bCs w:val="0"/>
        <w:color w:val="999999"/>
        <w:sz w:val="16"/>
        <w:szCs w:val="16"/>
      </w:rPr>
      <w:t xml:space="preserve">electronic </w:t>
    </w:r>
    <w:r w:rsidR="00275A63">
      <w:rPr>
        <w:b w:val="0"/>
        <w:bCs w:val="0"/>
        <w:color w:val="999999"/>
        <w:sz w:val="16"/>
        <w:szCs w:val="16"/>
      </w:rPr>
      <w:t>copy is</w:t>
    </w:r>
    <w:r w:rsidR="004A446F">
      <w:rPr>
        <w:b w:val="0"/>
        <w:bCs w:val="0"/>
        <w:color w:val="999999"/>
        <w:sz w:val="16"/>
        <w:szCs w:val="16"/>
      </w:rPr>
      <w:t xml:space="preserve"> to</w:t>
    </w:r>
    <w:r>
      <w:rPr>
        <w:b w:val="0"/>
        <w:bCs w:val="0"/>
        <w:color w:val="999999"/>
        <w:sz w:val="16"/>
        <w:szCs w:val="16"/>
      </w:rPr>
      <w:t xml:space="preserve"> </w:t>
    </w:r>
    <w:r w:rsidR="003B1BEE">
      <w:rPr>
        <w:b w:val="0"/>
        <w:bCs w:val="0"/>
        <w:color w:val="999999"/>
        <w:sz w:val="16"/>
        <w:szCs w:val="16"/>
      </w:rPr>
      <w:t>be sent</w:t>
    </w:r>
    <w:r>
      <w:rPr>
        <w:b w:val="0"/>
        <w:bCs w:val="0"/>
        <w:color w:val="999999"/>
        <w:sz w:val="16"/>
        <w:szCs w:val="16"/>
      </w:rPr>
      <w:t xml:space="preserve"> to the Supervisor</w:t>
    </w:r>
    <w:r w:rsidR="005A2871">
      <w:rPr>
        <w:b w:val="0"/>
        <w:bCs w:val="0"/>
        <w:color w:val="999999"/>
        <w:sz w:val="16"/>
        <w:szCs w:val="16"/>
      </w:rPr>
      <w:t>(s</w:t>
    </w:r>
    <w:r w:rsidR="00256896">
      <w:rPr>
        <w:b w:val="0"/>
        <w:bCs w:val="0"/>
        <w:color w:val="999999"/>
        <w:sz w:val="16"/>
        <w:szCs w:val="16"/>
      </w:rPr>
      <w:t>)</w:t>
    </w:r>
    <w:r w:rsidR="006C312D">
      <w:rPr>
        <w:b w:val="0"/>
        <w:bCs w:val="0"/>
        <w:color w:val="999999"/>
        <w:sz w:val="16"/>
        <w:szCs w:val="16"/>
      </w:rPr>
      <w:t xml:space="preserve"> if appointed </w:t>
    </w:r>
    <w:r w:rsidR="00256896">
      <w:rPr>
        <w:b w:val="0"/>
        <w:bCs w:val="0"/>
        <w:color w:val="999999"/>
        <w:sz w:val="16"/>
        <w:szCs w:val="16"/>
      </w:rPr>
      <w:t>and to the</w:t>
    </w:r>
    <w:r w:rsidR="00B322F9" w:rsidRPr="00B322F9">
      <w:rPr>
        <w:b w:val="0"/>
        <w:color w:val="999999"/>
        <w:sz w:val="16"/>
        <w:szCs w:val="16"/>
      </w:rPr>
      <w:t xml:space="preserve"> </w:t>
    </w:r>
    <w:r w:rsidR="00461C80">
      <w:rPr>
        <w:b w:val="0"/>
        <w:color w:val="999999"/>
        <w:sz w:val="16"/>
        <w:szCs w:val="16"/>
      </w:rPr>
      <w:t xml:space="preserve">Chairperson, </w:t>
    </w:r>
    <w:r w:rsidR="005A2871">
      <w:rPr>
        <w:b w:val="0"/>
        <w:color w:val="999999"/>
        <w:sz w:val="16"/>
        <w:szCs w:val="16"/>
      </w:rPr>
      <w:t>DPPC</w:t>
    </w:r>
    <w:r>
      <w:rPr>
        <w:b w:val="0"/>
        <w:bCs w:val="0"/>
        <w:color w:val="999999"/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34B0" w:rsidRDefault="00BF34B0" w:rsidP="00E7233E">
      <w:r>
        <w:separator/>
      </w:r>
    </w:p>
  </w:footnote>
  <w:footnote w:type="continuationSeparator" w:id="0">
    <w:p w:rsidR="00BF34B0" w:rsidRDefault="00BF34B0" w:rsidP="00E723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18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9566"/>
      <w:gridCol w:w="788"/>
    </w:tblGrid>
    <w:tr w:rsidR="00B45E19" w:rsidRPr="00D11155" w:rsidTr="00D11155">
      <w:trPr>
        <w:cantSplit/>
        <w:trHeight w:val="1134"/>
      </w:trPr>
      <w:tc>
        <w:tcPr>
          <w:tcW w:w="9648" w:type="dxa"/>
        </w:tcPr>
        <w:p w:rsidR="00B45E19" w:rsidRDefault="00B22946" w:rsidP="0007281C">
          <w:pPr>
            <w:pStyle w:val="Header"/>
          </w:pPr>
          <w:r>
            <w:rPr>
              <w:noProof/>
            </w:rPr>
            <w:drawing>
              <wp:inline distT="0" distB="0" distL="0" distR="0">
                <wp:extent cx="5937250" cy="838200"/>
                <wp:effectExtent l="0" t="0" r="0" b="0"/>
                <wp:docPr id="1" name="Picture 1" descr="heading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ading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3725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" w:type="dxa"/>
          <w:shd w:val="clear" w:color="auto" w:fill="F2F2F2"/>
          <w:textDirection w:val="btLr"/>
        </w:tcPr>
        <w:p w:rsidR="00B45E19" w:rsidRPr="005316CB" w:rsidRDefault="00B45E19" w:rsidP="00D11155">
          <w:pPr>
            <w:pStyle w:val="Header"/>
            <w:ind w:left="113" w:right="113"/>
            <w:jc w:val="center"/>
            <w:rPr>
              <w:rFonts w:ascii="Arial Narrow" w:hAnsi="Arial Narrow"/>
              <w:sz w:val="24"/>
              <w:szCs w:val="24"/>
            </w:rPr>
          </w:pPr>
        </w:p>
        <w:p w:rsidR="006A719B" w:rsidRPr="005316CB" w:rsidRDefault="00E74BDF" w:rsidP="006A719B">
          <w:pPr>
            <w:pStyle w:val="Header"/>
            <w:ind w:left="113" w:right="113"/>
            <w:jc w:val="center"/>
            <w:rPr>
              <w:rFonts w:ascii="Arial Narrow" w:hAnsi="Arial Narrow"/>
              <w:sz w:val="24"/>
              <w:szCs w:val="24"/>
            </w:rPr>
          </w:pPr>
          <w:r w:rsidRPr="005316CB">
            <w:rPr>
              <w:rFonts w:ascii="Arial Narrow" w:hAnsi="Arial Narrow"/>
              <w:sz w:val="24"/>
              <w:szCs w:val="24"/>
            </w:rPr>
            <w:t>PhD</w:t>
          </w:r>
          <w:r w:rsidR="006A719B">
            <w:rPr>
              <w:rFonts w:ascii="Arial Narrow" w:hAnsi="Arial Narrow"/>
              <w:sz w:val="24"/>
              <w:szCs w:val="24"/>
            </w:rPr>
            <w:t xml:space="preserve"> – </w:t>
          </w:r>
          <w:r w:rsidR="009C2F54">
            <w:rPr>
              <w:rFonts w:ascii="Arial Narrow" w:hAnsi="Arial Narrow"/>
              <w:sz w:val="24"/>
              <w:szCs w:val="24"/>
            </w:rPr>
            <w:t>3A</w:t>
          </w:r>
        </w:p>
        <w:p w:rsidR="00B45E19" w:rsidRPr="00D11155" w:rsidRDefault="00B45E19" w:rsidP="005316CB">
          <w:pPr>
            <w:pStyle w:val="Header"/>
            <w:ind w:left="113" w:right="113"/>
            <w:jc w:val="center"/>
            <w:rPr>
              <w:rFonts w:ascii="Arial Narrow" w:hAnsi="Arial Narrow"/>
              <w:sz w:val="18"/>
            </w:rPr>
          </w:pPr>
        </w:p>
      </w:tc>
    </w:tr>
  </w:tbl>
  <w:p w:rsidR="00E7233E" w:rsidRDefault="00E7233E" w:rsidP="000E084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C0785"/>
    <w:multiLevelType w:val="hybridMultilevel"/>
    <w:tmpl w:val="4BBE0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5110B"/>
    <w:multiLevelType w:val="hybridMultilevel"/>
    <w:tmpl w:val="31DE8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1E7110"/>
    <w:multiLevelType w:val="singleLevel"/>
    <w:tmpl w:val="82AC8106"/>
    <w:lvl w:ilvl="0">
      <w:start w:val="2"/>
      <w:numFmt w:val="lowerLetter"/>
      <w:lvlText w:val="%1)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3" w15:restartNumberingAfterBreak="0">
    <w:nsid w:val="6D047236"/>
    <w:multiLevelType w:val="hybridMultilevel"/>
    <w:tmpl w:val="CF905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356A73"/>
    <w:multiLevelType w:val="hybridMultilevel"/>
    <w:tmpl w:val="FA72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22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0sTA1MTA2NjE0NTJW0lEKTi0uzszPAykwqgUAE7WtlSwAAAA="/>
  </w:docVars>
  <w:rsids>
    <w:rsidRoot w:val="008B717C"/>
    <w:rsid w:val="00001448"/>
    <w:rsid w:val="000123A9"/>
    <w:rsid w:val="00015E73"/>
    <w:rsid w:val="000202D2"/>
    <w:rsid w:val="00027C0B"/>
    <w:rsid w:val="000439CA"/>
    <w:rsid w:val="00043E90"/>
    <w:rsid w:val="0007281C"/>
    <w:rsid w:val="000744B4"/>
    <w:rsid w:val="000B27D5"/>
    <w:rsid w:val="000B28F2"/>
    <w:rsid w:val="000E0843"/>
    <w:rsid w:val="000E2153"/>
    <w:rsid w:val="000E3801"/>
    <w:rsid w:val="00105567"/>
    <w:rsid w:val="00106AB6"/>
    <w:rsid w:val="0012056B"/>
    <w:rsid w:val="00123BCB"/>
    <w:rsid w:val="00127D3D"/>
    <w:rsid w:val="00133512"/>
    <w:rsid w:val="001344FE"/>
    <w:rsid w:val="00136892"/>
    <w:rsid w:val="00136BA1"/>
    <w:rsid w:val="00160E55"/>
    <w:rsid w:val="00182E3B"/>
    <w:rsid w:val="00190950"/>
    <w:rsid w:val="001964B8"/>
    <w:rsid w:val="001972CA"/>
    <w:rsid w:val="001A0DAE"/>
    <w:rsid w:val="001C5B45"/>
    <w:rsid w:val="001D2434"/>
    <w:rsid w:val="001E0298"/>
    <w:rsid w:val="001F4B01"/>
    <w:rsid w:val="001F6651"/>
    <w:rsid w:val="00200A5B"/>
    <w:rsid w:val="002266EC"/>
    <w:rsid w:val="002443FB"/>
    <w:rsid w:val="00255768"/>
    <w:rsid w:val="00256896"/>
    <w:rsid w:val="002631A3"/>
    <w:rsid w:val="0026614B"/>
    <w:rsid w:val="002707E9"/>
    <w:rsid w:val="00274EE9"/>
    <w:rsid w:val="00275A63"/>
    <w:rsid w:val="002835E8"/>
    <w:rsid w:val="002B3C53"/>
    <w:rsid w:val="002B538E"/>
    <w:rsid w:val="002C2335"/>
    <w:rsid w:val="002C3FC4"/>
    <w:rsid w:val="002E03A0"/>
    <w:rsid w:val="002F1E24"/>
    <w:rsid w:val="002F21C0"/>
    <w:rsid w:val="002F25E5"/>
    <w:rsid w:val="003262D9"/>
    <w:rsid w:val="00326F42"/>
    <w:rsid w:val="003578EF"/>
    <w:rsid w:val="00376F83"/>
    <w:rsid w:val="00384BEB"/>
    <w:rsid w:val="00390C43"/>
    <w:rsid w:val="0039261B"/>
    <w:rsid w:val="00397A8B"/>
    <w:rsid w:val="003A3BEA"/>
    <w:rsid w:val="003B1BEE"/>
    <w:rsid w:val="003C686B"/>
    <w:rsid w:val="003D09BF"/>
    <w:rsid w:val="003D1459"/>
    <w:rsid w:val="003D7633"/>
    <w:rsid w:val="003E2AD3"/>
    <w:rsid w:val="003F0945"/>
    <w:rsid w:val="003F50CC"/>
    <w:rsid w:val="00422CAB"/>
    <w:rsid w:val="00430673"/>
    <w:rsid w:val="0043482C"/>
    <w:rsid w:val="004433AC"/>
    <w:rsid w:val="00461C80"/>
    <w:rsid w:val="004652A4"/>
    <w:rsid w:val="004653DD"/>
    <w:rsid w:val="00473E91"/>
    <w:rsid w:val="004870AF"/>
    <w:rsid w:val="00492B63"/>
    <w:rsid w:val="004A446F"/>
    <w:rsid w:val="004B2985"/>
    <w:rsid w:val="004B5449"/>
    <w:rsid w:val="004B5852"/>
    <w:rsid w:val="004C71A3"/>
    <w:rsid w:val="004D402E"/>
    <w:rsid w:val="004E0E8E"/>
    <w:rsid w:val="004E1ED3"/>
    <w:rsid w:val="004E4E28"/>
    <w:rsid w:val="004F0A88"/>
    <w:rsid w:val="00506A74"/>
    <w:rsid w:val="00510561"/>
    <w:rsid w:val="005138C9"/>
    <w:rsid w:val="0051569E"/>
    <w:rsid w:val="00525DDC"/>
    <w:rsid w:val="005316CB"/>
    <w:rsid w:val="005452F1"/>
    <w:rsid w:val="00551C59"/>
    <w:rsid w:val="005902B1"/>
    <w:rsid w:val="005A0DCC"/>
    <w:rsid w:val="005A2871"/>
    <w:rsid w:val="005B1868"/>
    <w:rsid w:val="005B4524"/>
    <w:rsid w:val="006027F8"/>
    <w:rsid w:val="0061485C"/>
    <w:rsid w:val="006431C9"/>
    <w:rsid w:val="00656C62"/>
    <w:rsid w:val="00663009"/>
    <w:rsid w:val="00666F0C"/>
    <w:rsid w:val="00670BA2"/>
    <w:rsid w:val="00693A01"/>
    <w:rsid w:val="006941AC"/>
    <w:rsid w:val="006A719B"/>
    <w:rsid w:val="006B6B16"/>
    <w:rsid w:val="006C0AC7"/>
    <w:rsid w:val="006C2022"/>
    <w:rsid w:val="006C2217"/>
    <w:rsid w:val="006C312D"/>
    <w:rsid w:val="006D0370"/>
    <w:rsid w:val="006D5051"/>
    <w:rsid w:val="006F1BF3"/>
    <w:rsid w:val="00726999"/>
    <w:rsid w:val="0073249B"/>
    <w:rsid w:val="0074052D"/>
    <w:rsid w:val="007575AE"/>
    <w:rsid w:val="00764B37"/>
    <w:rsid w:val="00780572"/>
    <w:rsid w:val="00783BC6"/>
    <w:rsid w:val="00784231"/>
    <w:rsid w:val="00797FDE"/>
    <w:rsid w:val="007A569B"/>
    <w:rsid w:val="007A7732"/>
    <w:rsid w:val="007B4C6E"/>
    <w:rsid w:val="007B5BB4"/>
    <w:rsid w:val="007C08CA"/>
    <w:rsid w:val="007D0022"/>
    <w:rsid w:val="007F0B3F"/>
    <w:rsid w:val="007F31F0"/>
    <w:rsid w:val="007F5DC8"/>
    <w:rsid w:val="008152AB"/>
    <w:rsid w:val="008239AA"/>
    <w:rsid w:val="0085427D"/>
    <w:rsid w:val="00855432"/>
    <w:rsid w:val="00856D04"/>
    <w:rsid w:val="0086434D"/>
    <w:rsid w:val="008756FF"/>
    <w:rsid w:val="00875CBD"/>
    <w:rsid w:val="008A4CFE"/>
    <w:rsid w:val="008B04B7"/>
    <w:rsid w:val="008B717C"/>
    <w:rsid w:val="008C1713"/>
    <w:rsid w:val="008D6777"/>
    <w:rsid w:val="008E48A4"/>
    <w:rsid w:val="008F1408"/>
    <w:rsid w:val="009044A0"/>
    <w:rsid w:val="00916F6A"/>
    <w:rsid w:val="009178CC"/>
    <w:rsid w:val="00930344"/>
    <w:rsid w:val="0093318F"/>
    <w:rsid w:val="00945A48"/>
    <w:rsid w:val="00984AC5"/>
    <w:rsid w:val="009B24F8"/>
    <w:rsid w:val="009B6901"/>
    <w:rsid w:val="009B751E"/>
    <w:rsid w:val="009C04E4"/>
    <w:rsid w:val="009C2F54"/>
    <w:rsid w:val="009D2697"/>
    <w:rsid w:val="009F481F"/>
    <w:rsid w:val="00A16009"/>
    <w:rsid w:val="00A2531A"/>
    <w:rsid w:val="00A615E6"/>
    <w:rsid w:val="00A642E3"/>
    <w:rsid w:val="00A65604"/>
    <w:rsid w:val="00A7150F"/>
    <w:rsid w:val="00A912C9"/>
    <w:rsid w:val="00A91AE0"/>
    <w:rsid w:val="00AC25A6"/>
    <w:rsid w:val="00AC3CFD"/>
    <w:rsid w:val="00AC7DE6"/>
    <w:rsid w:val="00AE31C2"/>
    <w:rsid w:val="00AF0589"/>
    <w:rsid w:val="00B01FBB"/>
    <w:rsid w:val="00B047D9"/>
    <w:rsid w:val="00B0685C"/>
    <w:rsid w:val="00B07E4D"/>
    <w:rsid w:val="00B10E95"/>
    <w:rsid w:val="00B22946"/>
    <w:rsid w:val="00B322F9"/>
    <w:rsid w:val="00B34A5B"/>
    <w:rsid w:val="00B45E19"/>
    <w:rsid w:val="00B51F42"/>
    <w:rsid w:val="00B54E5C"/>
    <w:rsid w:val="00B67F21"/>
    <w:rsid w:val="00B729BE"/>
    <w:rsid w:val="00B77959"/>
    <w:rsid w:val="00B82B85"/>
    <w:rsid w:val="00B8612C"/>
    <w:rsid w:val="00BD479A"/>
    <w:rsid w:val="00BD58C1"/>
    <w:rsid w:val="00BE7BDD"/>
    <w:rsid w:val="00BE7DA0"/>
    <w:rsid w:val="00BF34B0"/>
    <w:rsid w:val="00C02F7D"/>
    <w:rsid w:val="00C02FE2"/>
    <w:rsid w:val="00C31F7C"/>
    <w:rsid w:val="00C35A21"/>
    <w:rsid w:val="00C42739"/>
    <w:rsid w:val="00C456C2"/>
    <w:rsid w:val="00C530F9"/>
    <w:rsid w:val="00C6196C"/>
    <w:rsid w:val="00CA5B01"/>
    <w:rsid w:val="00CB3D6E"/>
    <w:rsid w:val="00CB4D79"/>
    <w:rsid w:val="00CB7DDD"/>
    <w:rsid w:val="00CC0835"/>
    <w:rsid w:val="00CF4332"/>
    <w:rsid w:val="00D05367"/>
    <w:rsid w:val="00D11155"/>
    <w:rsid w:val="00D12ED9"/>
    <w:rsid w:val="00D21B67"/>
    <w:rsid w:val="00D221EF"/>
    <w:rsid w:val="00D243C0"/>
    <w:rsid w:val="00D3242A"/>
    <w:rsid w:val="00D3393D"/>
    <w:rsid w:val="00D45410"/>
    <w:rsid w:val="00D51FB6"/>
    <w:rsid w:val="00D55CA4"/>
    <w:rsid w:val="00D75CD1"/>
    <w:rsid w:val="00D808CA"/>
    <w:rsid w:val="00D875E7"/>
    <w:rsid w:val="00D905BE"/>
    <w:rsid w:val="00D939A5"/>
    <w:rsid w:val="00DA0417"/>
    <w:rsid w:val="00DC450A"/>
    <w:rsid w:val="00DD272E"/>
    <w:rsid w:val="00DE20E4"/>
    <w:rsid w:val="00DE418F"/>
    <w:rsid w:val="00E15489"/>
    <w:rsid w:val="00E22D07"/>
    <w:rsid w:val="00E26CFE"/>
    <w:rsid w:val="00E31622"/>
    <w:rsid w:val="00E37D27"/>
    <w:rsid w:val="00E426AC"/>
    <w:rsid w:val="00E708F0"/>
    <w:rsid w:val="00E70D25"/>
    <w:rsid w:val="00E7233E"/>
    <w:rsid w:val="00E74BDF"/>
    <w:rsid w:val="00EB16F8"/>
    <w:rsid w:val="00ED59DE"/>
    <w:rsid w:val="00ED7ECC"/>
    <w:rsid w:val="00EF519B"/>
    <w:rsid w:val="00F04578"/>
    <w:rsid w:val="00F077F7"/>
    <w:rsid w:val="00F334C0"/>
    <w:rsid w:val="00F353B2"/>
    <w:rsid w:val="00F371F0"/>
    <w:rsid w:val="00F446C0"/>
    <w:rsid w:val="00F6377D"/>
    <w:rsid w:val="00F81A1E"/>
    <w:rsid w:val="00F94B3F"/>
    <w:rsid w:val="00F94DC0"/>
    <w:rsid w:val="00FA32F5"/>
    <w:rsid w:val="00FB0B75"/>
    <w:rsid w:val="00FB242B"/>
    <w:rsid w:val="00FB2FDE"/>
    <w:rsid w:val="00FC58D7"/>
    <w:rsid w:val="00FC7C2F"/>
    <w:rsid w:val="00FE01BE"/>
    <w:rsid w:val="00FE3999"/>
    <w:rsid w:val="00FF0430"/>
    <w:rsid w:val="00FF24D5"/>
    <w:rsid w:val="00FF2DE3"/>
    <w:rsid w:val="00FF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228ECC3-7466-4B66-AC19-015C1D543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32F5"/>
    <w:rPr>
      <w:b/>
      <w:sz w:val="22"/>
      <w:szCs w:val="18"/>
    </w:rPr>
  </w:style>
  <w:style w:type="paragraph" w:styleId="Heading3">
    <w:name w:val="heading 3"/>
    <w:basedOn w:val="Normal"/>
    <w:next w:val="Normal"/>
    <w:link w:val="Heading3Char"/>
    <w:qFormat/>
    <w:rsid w:val="00CA5B01"/>
    <w:pPr>
      <w:keepNext/>
      <w:outlineLvl w:val="2"/>
    </w:pPr>
    <w:rPr>
      <w:rFonts w:eastAsia="Times New Roman"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8B71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b w:val="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8B717C"/>
    <w:rPr>
      <w:rFonts w:ascii="Courier New" w:eastAsia="Times New Roman" w:hAnsi="Courier New" w:cs="Courier New"/>
      <w:b w:val="0"/>
      <w:sz w:val="20"/>
      <w:szCs w:val="20"/>
    </w:rPr>
  </w:style>
  <w:style w:type="character" w:styleId="Hyperlink">
    <w:name w:val="Hyperlink"/>
    <w:uiPriority w:val="99"/>
    <w:unhideWhenUsed/>
    <w:rsid w:val="008B717C"/>
    <w:rPr>
      <w:color w:val="0000FF"/>
      <w:u w:val="single"/>
    </w:rPr>
  </w:style>
  <w:style w:type="table" w:styleId="TableGrid">
    <w:name w:val="Table Grid"/>
    <w:basedOn w:val="TableNormal"/>
    <w:uiPriority w:val="59"/>
    <w:rsid w:val="00FB0B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0D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33E"/>
    <w:rPr>
      <w:b/>
      <w:sz w:val="22"/>
      <w:szCs w:val="18"/>
    </w:rPr>
  </w:style>
  <w:style w:type="paragraph" w:styleId="Footer">
    <w:name w:val="footer"/>
    <w:basedOn w:val="Normal"/>
    <w:link w:val="Foot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7233E"/>
    <w:rPr>
      <w:b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3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7233E"/>
    <w:rPr>
      <w:rFonts w:ascii="Tahoma" w:hAnsi="Tahoma" w:cs="Tahoma"/>
      <w:b/>
      <w:sz w:val="16"/>
      <w:szCs w:val="16"/>
    </w:rPr>
  </w:style>
  <w:style w:type="character" w:customStyle="1" w:styleId="Heading3Char">
    <w:name w:val="Heading 3 Char"/>
    <w:link w:val="Heading3"/>
    <w:rsid w:val="00CA5B01"/>
    <w:rPr>
      <w:rFonts w:eastAsia="Times New Roman"/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02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G</dc:creator>
  <cp:keywords/>
  <dc:description/>
  <cp:lastModifiedBy>Manashi Sarkar</cp:lastModifiedBy>
  <cp:revision>7</cp:revision>
  <cp:lastPrinted>2015-02-28T06:17:00Z</cp:lastPrinted>
  <dcterms:created xsi:type="dcterms:W3CDTF">2025-05-07T01:30:00Z</dcterms:created>
  <dcterms:modified xsi:type="dcterms:W3CDTF">2026-01-07T06:47:00Z</dcterms:modified>
</cp:coreProperties>
</file>